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0D4B8D" w14:textId="77777777" w:rsidR="00E917E6" w:rsidRPr="00495AF4" w:rsidRDefault="00FF7DFA" w:rsidP="00495AF4">
      <w:pPr>
        <w:pStyle w:val="Title"/>
      </w:pPr>
      <w:r w:rsidRPr="00495AF4">
        <w:t>Untitled</w:t>
      </w:r>
    </w:p>
    <w:p w14:paraId="241803E4" w14:textId="77777777" w:rsidR="00E917E6" w:rsidRPr="00E13F64" w:rsidRDefault="00FF7DFA" w:rsidP="00E13F64">
      <w:pPr>
        <w:pStyle w:val="Author"/>
      </w:pPr>
      <w:r w:rsidRPr="00E13F64">
        <w:t>Travis Gerke</w:t>
      </w:r>
    </w:p>
    <w:p w14:paraId="485A06FD" w14:textId="77777777" w:rsidR="00E917E6" w:rsidRPr="00E13F64" w:rsidRDefault="00FF7DFA" w:rsidP="00E13F64">
      <w:pPr>
        <w:pStyle w:val="Date"/>
      </w:pPr>
      <w:r w:rsidRPr="00E13F64">
        <w:t>11/18/2019</w:t>
      </w:r>
      <w:bookmarkStart w:id="0" w:name="_GoBack"/>
      <w:bookmarkEnd w:id="0"/>
    </w:p>
    <w:p w14:paraId="40CAE47D" w14:textId="77777777" w:rsidR="00E917E6" w:rsidRPr="00630E27" w:rsidRDefault="00FF7DFA" w:rsidP="00630E27">
      <w:pPr>
        <w:pStyle w:val="Heading2"/>
      </w:pPr>
      <w:bookmarkStart w:id="1" w:name="r-markdown"/>
      <w:r w:rsidRPr="00630E27">
        <w:t>R Markdown</w:t>
      </w:r>
      <w:bookmarkEnd w:id="1"/>
    </w:p>
    <w:p w14:paraId="42AC5B50" w14:textId="77777777" w:rsidR="00E917E6" w:rsidRDefault="00FF7DFA" w:rsidP="00495AF4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</w:t>
        </w:r>
        <w:r>
          <w:rPr>
            <w:rStyle w:val="Hyperlink"/>
          </w:rPr>
          <w:t>o</w:t>
        </w:r>
        <w:r>
          <w:rPr>
            <w:rStyle w:val="Hyperlink"/>
          </w:rPr>
          <w:t>wn.rstudio.com</w:t>
        </w:r>
      </w:hyperlink>
      <w:r>
        <w:t>.</w:t>
      </w:r>
    </w:p>
    <w:p w14:paraId="6937E5F9" w14:textId="77777777" w:rsidR="00E917E6" w:rsidRPr="00495AF4" w:rsidRDefault="00FF7DFA" w:rsidP="00495AF4">
      <w:pPr>
        <w:pStyle w:val="BodyText"/>
      </w:pPr>
      <w:r w:rsidRPr="00495AF4">
        <w:t xml:space="preserve">When you click the </w:t>
      </w:r>
      <w:r w:rsidRPr="00495AF4">
        <w:t>Knit</w:t>
      </w:r>
      <w:r w:rsidRPr="00495AF4">
        <w:t xml:space="preserve"> </w:t>
      </w:r>
      <w:proofErr w:type="gramStart"/>
      <w:r w:rsidRPr="00495AF4">
        <w:t>button</w:t>
      </w:r>
      <w:proofErr w:type="gramEnd"/>
      <w:r w:rsidRPr="00495AF4">
        <w:t xml:space="preserve"> a document will be generated that includes both content as well as the output of any embedded R code chunks within the document. You can embed an R code chunk like this:</w:t>
      </w:r>
    </w:p>
    <w:p w14:paraId="207E8076" w14:textId="77777777" w:rsidR="00E917E6" w:rsidRDefault="00FF7DFA">
      <w:pPr>
        <w:pStyle w:val="SourceCode"/>
      </w:pPr>
      <w:r>
        <w:rPr>
          <w:rStyle w:val="KeywordTok"/>
        </w:rPr>
        <w:t>s</w:t>
      </w:r>
      <w:r>
        <w:rPr>
          <w:rStyle w:val="KeywordTok"/>
        </w:rPr>
        <w:t>ummary</w:t>
      </w:r>
      <w:r>
        <w:rPr>
          <w:rStyle w:val="NormalTok"/>
        </w:rPr>
        <w:t>(cars)</w:t>
      </w:r>
    </w:p>
    <w:p w14:paraId="30130423" w14:textId="77777777" w:rsidR="00E917E6" w:rsidRDefault="00FF7DFA">
      <w:pPr>
        <w:pStyle w:val="SourceCode"/>
      </w:pPr>
      <w:r>
        <w:rPr>
          <w:rStyle w:val="VerbatimChar"/>
        </w:rPr>
        <w:t>##      spe</w:t>
      </w:r>
      <w:r>
        <w:rPr>
          <w:rStyle w:val="VerbatimChar"/>
        </w:rPr>
        <w:t xml:space="preserve">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4928150" w14:textId="77777777" w:rsidR="00E917E6" w:rsidRDefault="00FF7DFA" w:rsidP="00630E27">
      <w:pPr>
        <w:pStyle w:val="Heading2"/>
      </w:pPr>
      <w:bookmarkStart w:id="2" w:name="including-plots"/>
      <w:r>
        <w:t>Including Plots</w:t>
      </w:r>
      <w:bookmarkEnd w:id="2"/>
    </w:p>
    <w:p w14:paraId="6377C8A8" w14:textId="77777777" w:rsidR="00E917E6" w:rsidRDefault="00FF7DFA" w:rsidP="00495AF4">
      <w:pPr>
        <w:pStyle w:val="FirstParagraph"/>
      </w:pPr>
      <w:r>
        <w:t>Y</w:t>
      </w:r>
      <w:r>
        <w:t>ou can also embed plots, for example:</w:t>
      </w:r>
    </w:p>
    <w:p w14:paraId="0559B2C5" w14:textId="77777777" w:rsidR="00E917E6" w:rsidRDefault="00FF7DFA" w:rsidP="00495AF4">
      <w:pPr>
        <w:pStyle w:val="BodyText"/>
      </w:pPr>
      <w:r>
        <w:rPr>
          <w:noProof/>
        </w:rPr>
        <w:lastRenderedPageBreak/>
        <w:drawing>
          <wp:inline distT="0" distB="0" distL="0" distR="0" wp14:anchorId="7907FF46" wp14:editId="42D9288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style-doc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2BEBF5" w14:textId="77777777" w:rsidR="00E917E6" w:rsidRDefault="00FF7DFA" w:rsidP="00495AF4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E917E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BA3F06" w14:textId="77777777" w:rsidR="00FF7DFA" w:rsidRDefault="00FF7DFA">
      <w:pPr>
        <w:spacing w:after="0"/>
      </w:pPr>
      <w:r>
        <w:separator/>
      </w:r>
    </w:p>
  </w:endnote>
  <w:endnote w:type="continuationSeparator" w:id="0">
    <w:p w14:paraId="3F316C2F" w14:textId="77777777" w:rsidR="00FF7DFA" w:rsidRDefault="00FF7D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D82BF5" w14:textId="77777777" w:rsidR="00FF7DFA" w:rsidRDefault="00FF7DFA">
      <w:r>
        <w:separator/>
      </w:r>
    </w:p>
  </w:footnote>
  <w:footnote w:type="continuationSeparator" w:id="0">
    <w:p w14:paraId="469A5F13" w14:textId="77777777" w:rsidR="00FF7DFA" w:rsidRDefault="00FF7D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44238E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CFC9CE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4D660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10E35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B84E1C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5C6C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AB2C82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71415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6B69B2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1D08F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E00485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95AF4"/>
    <w:rsid w:val="004E29B3"/>
    <w:rsid w:val="00590D07"/>
    <w:rsid w:val="00630E27"/>
    <w:rsid w:val="00784D58"/>
    <w:rsid w:val="008D6863"/>
    <w:rsid w:val="00B86B75"/>
    <w:rsid w:val="00BC48D5"/>
    <w:rsid w:val="00C36279"/>
    <w:rsid w:val="00E13F64"/>
    <w:rsid w:val="00E315A3"/>
    <w:rsid w:val="00E917E6"/>
    <w:rsid w:val="00FF7DF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7C30B15"/>
  <w15:docId w15:val="{72BB444C-38AA-3E47-83F6-60C0842E0A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30E27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95AF4"/>
    <w:pPr>
      <w:spacing w:before="180" w:after="180"/>
      <w:jc w:val="both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95AF4"/>
    <w:pPr>
      <w:keepNext/>
      <w:keepLines/>
      <w:spacing w:before="480" w:after="240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E13F64"/>
    <w:pPr>
      <w:keepNext/>
      <w:keepLines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E13F64"/>
    <w:pPr>
      <w:keepNext/>
      <w:keepLines/>
    </w:pPr>
    <w:rPr>
      <w:rFonts w:ascii="Times New Roman" w:hAnsi="Times New Roman" w:cs="Times New Roman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FollowedHyperlink">
    <w:name w:val="FollowedHyperlink"/>
    <w:basedOn w:val="DefaultParagraphFont"/>
    <w:semiHidden/>
    <w:unhideWhenUsed/>
    <w:rsid w:val="00495AF4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495AF4"/>
    <w:rPr>
      <w:rFonts w:ascii="Times New Roman" w:hAnsi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138</Words>
  <Characters>790</Characters>
  <Application>Microsoft Office Word</Application>
  <DocSecurity>0</DocSecurity>
  <Lines>6</Lines>
  <Paragraphs>1</Paragraphs>
  <ScaleCrop>false</ScaleCrop>
  <Company/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Travis Gerke</dc:creator>
  <cp:keywords/>
  <cp:lastModifiedBy>Travis Gerke</cp:lastModifiedBy>
  <cp:revision>4</cp:revision>
  <dcterms:created xsi:type="dcterms:W3CDTF">2019-11-18T19:33:00Z</dcterms:created>
  <dcterms:modified xsi:type="dcterms:W3CDTF">2019-11-18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8/2019</vt:lpwstr>
  </property>
  <property fmtid="{D5CDD505-2E9C-101B-9397-08002B2CF9AE}" pid="3" name="output">
    <vt:lpwstr>word_document</vt:lpwstr>
  </property>
</Properties>
</file>